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2B51E8" w14:textId="77777777" w:rsidR="00D342F5" w:rsidRDefault="0012394F" w:rsidP="0012394F">
      <w:pPr>
        <w:pStyle w:val="Heading1"/>
        <w:jc w:val="center"/>
      </w:pPr>
      <w:bookmarkStart w:id="0" w:name="android-boot-camp"/>
      <w:r>
        <w:rPr>
          <w:noProof/>
        </w:rPr>
        <w:drawing>
          <wp:anchor distT="0" distB="0" distL="114300" distR="114300" simplePos="0" relativeHeight="251657216" behindDoc="1" locked="0" layoutInCell="0" allowOverlap="1" wp14:anchorId="3E631864" wp14:editId="7AAB7C7B">
            <wp:simplePos x="0" y="0"/>
            <wp:positionH relativeFrom="page">
              <wp:posOffset>485775</wp:posOffset>
            </wp:positionH>
            <wp:positionV relativeFrom="paragraph">
              <wp:posOffset>-685800</wp:posOffset>
            </wp:positionV>
            <wp:extent cx="1279525" cy="832485"/>
            <wp:effectExtent l="0" t="0" r="0" b="0"/>
            <wp:wrapThrough wrapText="bothSides">
              <wp:wrapPolygon edited="0">
                <wp:start x="4288" y="0"/>
                <wp:lineTo x="0" y="5272"/>
                <wp:lineTo x="0" y="16476"/>
                <wp:lineTo x="2144" y="21089"/>
                <wp:lineTo x="4717" y="21089"/>
                <wp:lineTo x="7718" y="21089"/>
                <wp:lineTo x="12864" y="21089"/>
                <wp:lineTo x="21010" y="15158"/>
                <wp:lineTo x="21010" y="4613"/>
                <wp:lineTo x="18438" y="2636"/>
                <wp:lineTo x="8576" y="0"/>
                <wp:lineTo x="4288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9525" cy="832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Android Boot Camp</w:t>
      </w:r>
    </w:p>
    <w:p w14:paraId="54F22DE3" w14:textId="77777777" w:rsidR="00D342F5" w:rsidRDefault="0012394F">
      <w:pPr>
        <w:pStyle w:val="Heading2"/>
      </w:pPr>
      <w:bookmarkStart w:id="1" w:name="description"/>
      <w:bookmarkEnd w:id="0"/>
      <w:r>
        <w:t>Description</w:t>
      </w:r>
    </w:p>
    <w:bookmarkEnd w:id="1"/>
    <w:p w14:paraId="69D73A00" w14:textId="77777777" w:rsidR="00D342F5" w:rsidRDefault="0012394F">
      <w:r>
        <w:t>In this course, the student is going to learn the basic concepts to become a junior android developer, the learning includes an introduce to java, concepts of android architecture, beginner knowledges, components for build an entire applicattion and user i</w:t>
      </w:r>
      <w:r>
        <w:t>nterface components. The intermediate course is more complex includes material design, sqlite, processes in second plane, practice applications, google services and more. we hope that you learn a lot and become a new android developer.</w:t>
      </w:r>
    </w:p>
    <w:p w14:paraId="00D8F85B" w14:textId="77777777" w:rsidR="00D342F5" w:rsidRDefault="0012394F">
      <w:r>
        <w:t>The course will be limited to 16</w:t>
      </w:r>
      <w:r>
        <w:t xml:space="preserve"> people to</w:t>
      </w:r>
      <w:r>
        <w:t xml:space="preserve"> good explanation and solve all student’s</w:t>
      </w:r>
      <w:r>
        <w:t xml:space="preserve"> questions.</w:t>
      </w:r>
    </w:p>
    <w:p w14:paraId="1EBC732F" w14:textId="77777777" w:rsidR="00D342F5" w:rsidRDefault="0012394F">
      <w:pPr>
        <w:pStyle w:val="Heading2"/>
      </w:pPr>
      <w:bookmarkStart w:id="2" w:name="target-people"/>
      <w:r>
        <w:t>Target people</w:t>
      </w:r>
    </w:p>
    <w:bookmarkEnd w:id="2"/>
    <w:p w14:paraId="3E9B876D" w14:textId="77777777" w:rsidR="00D342F5" w:rsidRDefault="0012394F">
      <w:r>
        <w:t>The candidate should be proficient writing JAVA code.</w:t>
      </w:r>
    </w:p>
    <w:p w14:paraId="6FA72C29" w14:textId="77777777" w:rsidR="00D342F5" w:rsidRDefault="0012394F">
      <w:pPr>
        <w:pStyle w:val="Heading3"/>
      </w:pPr>
      <w:bookmarkStart w:id="3" w:name="desirable"/>
      <w:r>
        <w:t>Desirable</w:t>
      </w:r>
    </w:p>
    <w:bookmarkEnd w:id="3"/>
    <w:p w14:paraId="7B561508" w14:textId="77777777" w:rsidR="00D342F5" w:rsidRDefault="0012394F">
      <w:pPr>
        <w:pStyle w:val="Compact"/>
        <w:numPr>
          <w:ilvl w:val="0"/>
          <w:numId w:val="2"/>
        </w:numPr>
      </w:pPr>
      <w:r>
        <w:t>Familiarity with JAVA and XML layout.</w:t>
      </w:r>
    </w:p>
    <w:p w14:paraId="3071C2BA" w14:textId="77777777" w:rsidR="00D342F5" w:rsidRDefault="0012394F">
      <w:pPr>
        <w:pStyle w:val="Compact"/>
        <w:numPr>
          <w:ilvl w:val="0"/>
          <w:numId w:val="2"/>
        </w:numPr>
      </w:pPr>
      <w:r>
        <w:t>Understanding of Software Development Patterns</w:t>
      </w:r>
    </w:p>
    <w:p w14:paraId="174825ED" w14:textId="77777777" w:rsidR="00D342F5" w:rsidRDefault="0012394F">
      <w:r>
        <w:rPr>
          <w:i/>
        </w:rPr>
        <w:t>Previous e</w:t>
      </w:r>
      <w:r>
        <w:rPr>
          <w:i/>
        </w:rPr>
        <w:t>xperience with Android is not required</w:t>
      </w:r>
    </w:p>
    <w:p w14:paraId="45E3AC18" w14:textId="77777777" w:rsidR="00D342F5" w:rsidRDefault="0012394F">
      <w:pPr>
        <w:pStyle w:val="Heading2"/>
      </w:pPr>
      <w:bookmarkStart w:id="4" w:name="required-environment-setup"/>
      <w:r>
        <w:t>Required Environment Setup</w:t>
      </w:r>
    </w:p>
    <w:bookmarkEnd w:id="4"/>
    <w:p w14:paraId="4A4DFAFF" w14:textId="77777777" w:rsidR="00D342F5" w:rsidRDefault="0012394F">
      <w:pPr>
        <w:pStyle w:val="Compact"/>
        <w:numPr>
          <w:ilvl w:val="0"/>
          <w:numId w:val="3"/>
        </w:numPr>
      </w:pPr>
      <w:r>
        <w:t xml:space="preserve">Sign up for a </w:t>
      </w:r>
      <w:hyperlink r:id="rId6">
        <w:r>
          <w:rPr>
            <w:rStyle w:val="Link"/>
          </w:rPr>
          <w:t>GitHub</w:t>
        </w:r>
      </w:hyperlink>
      <w:r>
        <w:t xml:space="preserve"> account if you don't have one</w:t>
      </w:r>
    </w:p>
    <w:p w14:paraId="2CA2E028" w14:textId="77777777" w:rsidR="00D342F5" w:rsidRDefault="0012394F">
      <w:pPr>
        <w:pStyle w:val="Compact"/>
        <w:numPr>
          <w:ilvl w:val="0"/>
          <w:numId w:val="3"/>
        </w:numPr>
      </w:pPr>
      <w:r>
        <w:t xml:space="preserve">Install </w:t>
      </w:r>
      <w:hyperlink r:id="rId7">
        <w:r>
          <w:rPr>
            <w:rStyle w:val="Link"/>
          </w:rPr>
          <w:t>Git</w:t>
        </w:r>
      </w:hyperlink>
    </w:p>
    <w:p w14:paraId="7F7E17FF" w14:textId="77777777" w:rsidR="00D342F5" w:rsidRDefault="0012394F">
      <w:pPr>
        <w:pStyle w:val="Compact"/>
        <w:numPr>
          <w:ilvl w:val="0"/>
          <w:numId w:val="3"/>
        </w:numPr>
      </w:pPr>
      <w:r>
        <w:t>Setup Github Client https://desktop.github.com/ o</w:t>
      </w:r>
      <w:r>
        <w:t>r Source Tree https://www.sourcetreeapp.com/</w:t>
      </w:r>
    </w:p>
    <w:p w14:paraId="236B9E0E" w14:textId="77777777" w:rsidR="00D342F5" w:rsidRDefault="0012394F">
      <w:pPr>
        <w:pStyle w:val="Compact"/>
        <w:numPr>
          <w:ilvl w:val="0"/>
          <w:numId w:val="3"/>
        </w:numPr>
      </w:pPr>
      <w:r>
        <w:t xml:space="preserve">(Alternative) Setup SSH keys with you GitHub account following </w:t>
      </w:r>
      <w:hyperlink r:id="rId8">
        <w:r>
          <w:rPr>
            <w:rStyle w:val="Link"/>
          </w:rPr>
          <w:t>these steps</w:t>
        </w:r>
      </w:hyperlink>
    </w:p>
    <w:p w14:paraId="729B41D8" w14:textId="77777777" w:rsidR="00D342F5" w:rsidRDefault="0012394F">
      <w:pPr>
        <w:pStyle w:val="Compact"/>
        <w:numPr>
          <w:ilvl w:val="0"/>
          <w:numId w:val="3"/>
        </w:numPr>
      </w:pPr>
      <w:r>
        <w:t xml:space="preserve">When prompted for the </w:t>
      </w:r>
      <w:r>
        <w:rPr>
          <w:b/>
        </w:rPr>
        <w:t>passphrase</w:t>
      </w:r>
      <w:r>
        <w:t xml:space="preserve"> field, leave it empty</w:t>
      </w:r>
    </w:p>
    <w:p w14:paraId="4939F59A" w14:textId="77777777" w:rsidR="00D342F5" w:rsidRDefault="0012394F">
      <w:pPr>
        <w:pStyle w:val="Compact"/>
        <w:numPr>
          <w:ilvl w:val="0"/>
          <w:numId w:val="3"/>
        </w:numPr>
      </w:pPr>
      <w:r>
        <w:t>Instal</w:t>
      </w:r>
      <w:r>
        <w:t xml:space="preserve">l </w:t>
      </w:r>
      <w:hyperlink r:id="rId9">
        <w:r>
          <w:rPr>
            <w:rStyle w:val="Link"/>
          </w:rPr>
          <w:t>Android Studio</w:t>
        </w:r>
      </w:hyperlink>
    </w:p>
    <w:p w14:paraId="4F8FF1C8" w14:textId="77777777" w:rsidR="00D342F5" w:rsidRDefault="0012394F">
      <w:pPr>
        <w:pStyle w:val="Compact"/>
        <w:numPr>
          <w:ilvl w:val="0"/>
          <w:numId w:val="3"/>
        </w:numPr>
      </w:pPr>
      <w:r>
        <w:t>Update SDK and Tools https://developer.android.com/studio/intro/update.html?hl=es-419</w:t>
      </w:r>
    </w:p>
    <w:p w14:paraId="603B6184" w14:textId="77777777" w:rsidR="0012394F" w:rsidRDefault="0012394F">
      <w:pPr>
        <w:pStyle w:val="Heading2"/>
      </w:pPr>
      <w:bookmarkStart w:id="5" w:name="program-schedule"/>
    </w:p>
    <w:p w14:paraId="6118F951" w14:textId="77777777" w:rsidR="0012394F" w:rsidRDefault="0012394F">
      <w:pPr>
        <w:pStyle w:val="Heading2"/>
      </w:pPr>
    </w:p>
    <w:p w14:paraId="162175A4" w14:textId="77777777" w:rsidR="0012394F" w:rsidRDefault="0012394F">
      <w:pPr>
        <w:pStyle w:val="Heading2"/>
      </w:pPr>
    </w:p>
    <w:p w14:paraId="1CAAC68F" w14:textId="77777777" w:rsidR="0012394F" w:rsidRPr="0012394F" w:rsidRDefault="0012394F" w:rsidP="0012394F"/>
    <w:p w14:paraId="5E901558" w14:textId="77777777" w:rsidR="00D342F5" w:rsidRDefault="0012394F">
      <w:pPr>
        <w:pStyle w:val="Heading2"/>
      </w:pPr>
      <w:r>
        <w:lastRenderedPageBreak/>
        <w:t>Program Schedule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846"/>
        <w:gridCol w:w="2098"/>
        <w:gridCol w:w="1133"/>
      </w:tblGrid>
      <w:tr w:rsidR="00D342F5" w14:paraId="31E837D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"/>
          <w:p w14:paraId="588FB00D" w14:textId="77777777" w:rsidR="00D342F5" w:rsidRDefault="0012394F">
            <w:pPr>
              <w:pStyle w:val="Compact"/>
            </w:pPr>
            <w:r>
              <w:t>February 2017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61CFD2" w14:textId="77777777" w:rsidR="00D342F5" w:rsidRDefault="0012394F">
            <w:pPr>
              <w:pStyle w:val="Compact"/>
            </w:pPr>
            <w:r>
              <w:t>Schedu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6E70C0" w14:textId="77777777" w:rsidR="00D342F5" w:rsidRDefault="0012394F">
            <w:pPr>
              <w:pStyle w:val="Compact"/>
            </w:pPr>
            <w:r>
              <w:t>Duration</w:t>
            </w:r>
          </w:p>
        </w:tc>
      </w:tr>
      <w:tr w:rsidR="00D342F5" w14:paraId="08385A02" w14:textId="77777777">
        <w:tc>
          <w:tcPr>
            <w:tcW w:w="0" w:type="auto"/>
          </w:tcPr>
          <w:p w14:paraId="34B2EE86" w14:textId="77777777" w:rsidR="00D342F5" w:rsidRDefault="0012394F">
            <w:pPr>
              <w:pStyle w:val="Compact"/>
            </w:pPr>
            <w:r>
              <w:t>Monday</w:t>
            </w:r>
          </w:p>
        </w:tc>
        <w:tc>
          <w:tcPr>
            <w:tcW w:w="0" w:type="auto"/>
          </w:tcPr>
          <w:p w14:paraId="4F756617" w14:textId="77777777" w:rsidR="00D342F5" w:rsidRDefault="0012394F">
            <w:pPr>
              <w:pStyle w:val="Compact"/>
            </w:pPr>
            <w:r>
              <w:t>5:00 pm - 7:30 pm</w:t>
            </w:r>
          </w:p>
        </w:tc>
        <w:tc>
          <w:tcPr>
            <w:tcW w:w="0" w:type="auto"/>
          </w:tcPr>
          <w:p w14:paraId="65DA7145" w14:textId="77777777" w:rsidR="00D342F5" w:rsidRDefault="0012394F">
            <w:pPr>
              <w:pStyle w:val="Compact"/>
            </w:pPr>
            <w:r>
              <w:t>2:30</w:t>
            </w:r>
          </w:p>
        </w:tc>
      </w:tr>
      <w:tr w:rsidR="00D342F5" w14:paraId="1DC2AC7B" w14:textId="77777777">
        <w:tc>
          <w:tcPr>
            <w:tcW w:w="0" w:type="auto"/>
          </w:tcPr>
          <w:p w14:paraId="74E1AE74" w14:textId="77777777" w:rsidR="00D342F5" w:rsidRDefault="0012394F">
            <w:pPr>
              <w:pStyle w:val="Compact"/>
            </w:pPr>
            <w:r>
              <w:t>Wednesday</w:t>
            </w:r>
          </w:p>
        </w:tc>
        <w:tc>
          <w:tcPr>
            <w:tcW w:w="0" w:type="auto"/>
          </w:tcPr>
          <w:p w14:paraId="10EE8D08" w14:textId="77777777" w:rsidR="00D342F5" w:rsidRDefault="0012394F">
            <w:pPr>
              <w:pStyle w:val="Compact"/>
            </w:pPr>
            <w:r>
              <w:t>5:00 am - 7:30 pm</w:t>
            </w:r>
          </w:p>
        </w:tc>
        <w:tc>
          <w:tcPr>
            <w:tcW w:w="0" w:type="auto"/>
          </w:tcPr>
          <w:p w14:paraId="2AA52D2C" w14:textId="77777777" w:rsidR="00D342F5" w:rsidRDefault="0012394F">
            <w:pPr>
              <w:pStyle w:val="Compact"/>
            </w:pPr>
            <w:r>
              <w:t>2:30</w:t>
            </w:r>
          </w:p>
        </w:tc>
      </w:tr>
      <w:tr w:rsidR="00D342F5" w14:paraId="5B621184" w14:textId="77777777">
        <w:tc>
          <w:tcPr>
            <w:tcW w:w="0" w:type="auto"/>
          </w:tcPr>
          <w:p w14:paraId="505FA6B3" w14:textId="77777777" w:rsidR="00D342F5" w:rsidRDefault="0012394F">
            <w:pPr>
              <w:pStyle w:val="Compact"/>
            </w:pPr>
            <w:r>
              <w:t>Friday</w:t>
            </w:r>
          </w:p>
        </w:tc>
        <w:tc>
          <w:tcPr>
            <w:tcW w:w="0" w:type="auto"/>
          </w:tcPr>
          <w:p w14:paraId="008B0DD4" w14:textId="77777777" w:rsidR="00D342F5" w:rsidRDefault="0012394F">
            <w:pPr>
              <w:pStyle w:val="Compact"/>
            </w:pPr>
            <w:r>
              <w:t>5:00 pm - 7:30 pm</w:t>
            </w:r>
          </w:p>
        </w:tc>
        <w:tc>
          <w:tcPr>
            <w:tcW w:w="0" w:type="auto"/>
          </w:tcPr>
          <w:p w14:paraId="719E2799" w14:textId="77777777" w:rsidR="00D342F5" w:rsidRDefault="0012394F">
            <w:pPr>
              <w:pStyle w:val="Compact"/>
            </w:pPr>
            <w:r>
              <w:t>2:30</w:t>
            </w:r>
          </w:p>
        </w:tc>
      </w:tr>
      <w:tr w:rsidR="00D342F5" w14:paraId="01FA0E3C" w14:textId="77777777">
        <w:tc>
          <w:tcPr>
            <w:tcW w:w="0" w:type="auto"/>
          </w:tcPr>
          <w:p w14:paraId="5C46E0C6" w14:textId="77777777" w:rsidR="00D342F5" w:rsidRDefault="0012394F">
            <w:pPr>
              <w:pStyle w:val="Compact"/>
            </w:pPr>
            <w:r>
              <w:t>Monday</w:t>
            </w:r>
          </w:p>
        </w:tc>
        <w:tc>
          <w:tcPr>
            <w:tcW w:w="0" w:type="auto"/>
          </w:tcPr>
          <w:p w14:paraId="2629F462" w14:textId="77777777" w:rsidR="00D342F5" w:rsidRDefault="0012394F">
            <w:pPr>
              <w:pStyle w:val="Compact"/>
            </w:pPr>
            <w:r>
              <w:t>5:00 pm - 7:30 pm</w:t>
            </w:r>
          </w:p>
        </w:tc>
        <w:tc>
          <w:tcPr>
            <w:tcW w:w="0" w:type="auto"/>
          </w:tcPr>
          <w:p w14:paraId="32910F05" w14:textId="77777777" w:rsidR="00D342F5" w:rsidRDefault="0012394F">
            <w:pPr>
              <w:pStyle w:val="Compact"/>
            </w:pPr>
            <w:r>
              <w:t>2:30</w:t>
            </w:r>
          </w:p>
        </w:tc>
      </w:tr>
      <w:tr w:rsidR="00D342F5" w14:paraId="10373EC6" w14:textId="77777777">
        <w:tc>
          <w:tcPr>
            <w:tcW w:w="0" w:type="auto"/>
          </w:tcPr>
          <w:p w14:paraId="7100B7FC" w14:textId="77777777" w:rsidR="00D342F5" w:rsidRDefault="0012394F">
            <w:pPr>
              <w:pStyle w:val="Compact"/>
            </w:pPr>
            <w:r>
              <w:t>Wednesday</w:t>
            </w:r>
          </w:p>
        </w:tc>
        <w:tc>
          <w:tcPr>
            <w:tcW w:w="0" w:type="auto"/>
          </w:tcPr>
          <w:p w14:paraId="439F347D" w14:textId="77777777" w:rsidR="00D342F5" w:rsidRDefault="0012394F">
            <w:pPr>
              <w:pStyle w:val="Compact"/>
            </w:pPr>
            <w:r>
              <w:t>5:00 pm - 7:30 pm</w:t>
            </w:r>
          </w:p>
        </w:tc>
        <w:tc>
          <w:tcPr>
            <w:tcW w:w="0" w:type="auto"/>
          </w:tcPr>
          <w:p w14:paraId="4DAD6638" w14:textId="77777777" w:rsidR="00D342F5" w:rsidRDefault="0012394F">
            <w:pPr>
              <w:pStyle w:val="Compact"/>
            </w:pPr>
            <w:r>
              <w:t>2:30</w:t>
            </w:r>
          </w:p>
        </w:tc>
      </w:tr>
      <w:tr w:rsidR="00D342F5" w14:paraId="0009D306" w14:textId="77777777">
        <w:tc>
          <w:tcPr>
            <w:tcW w:w="0" w:type="auto"/>
          </w:tcPr>
          <w:p w14:paraId="326FEFE6" w14:textId="77777777" w:rsidR="00D342F5" w:rsidRDefault="0012394F">
            <w:pPr>
              <w:pStyle w:val="Compact"/>
            </w:pPr>
            <w:r>
              <w:t>Friday</w:t>
            </w:r>
          </w:p>
        </w:tc>
        <w:tc>
          <w:tcPr>
            <w:tcW w:w="0" w:type="auto"/>
          </w:tcPr>
          <w:p w14:paraId="0B53065A" w14:textId="77777777" w:rsidR="00D342F5" w:rsidRDefault="0012394F">
            <w:pPr>
              <w:pStyle w:val="Compact"/>
            </w:pPr>
            <w:r>
              <w:t>5:00 am - 7:30 pm</w:t>
            </w:r>
          </w:p>
        </w:tc>
        <w:tc>
          <w:tcPr>
            <w:tcW w:w="0" w:type="auto"/>
          </w:tcPr>
          <w:p w14:paraId="0B275C3A" w14:textId="77777777" w:rsidR="00D342F5" w:rsidRDefault="0012394F">
            <w:pPr>
              <w:pStyle w:val="Compact"/>
            </w:pPr>
            <w:r>
              <w:t>2:30</w:t>
            </w:r>
          </w:p>
        </w:tc>
      </w:tr>
      <w:tr w:rsidR="00D342F5" w14:paraId="6F878895" w14:textId="77777777">
        <w:tc>
          <w:tcPr>
            <w:tcW w:w="0" w:type="auto"/>
          </w:tcPr>
          <w:p w14:paraId="13F13844" w14:textId="77777777" w:rsidR="00D342F5" w:rsidRDefault="0012394F">
            <w:pPr>
              <w:pStyle w:val="Compact"/>
            </w:pPr>
            <w:r>
              <w:t>Monday</w:t>
            </w:r>
          </w:p>
        </w:tc>
        <w:tc>
          <w:tcPr>
            <w:tcW w:w="0" w:type="auto"/>
          </w:tcPr>
          <w:p w14:paraId="28084D31" w14:textId="77777777" w:rsidR="00D342F5" w:rsidRDefault="0012394F">
            <w:pPr>
              <w:pStyle w:val="Compact"/>
            </w:pPr>
            <w:r>
              <w:t>5:00 pm - 7:30 pm</w:t>
            </w:r>
          </w:p>
        </w:tc>
        <w:tc>
          <w:tcPr>
            <w:tcW w:w="0" w:type="auto"/>
          </w:tcPr>
          <w:p w14:paraId="618612AE" w14:textId="77777777" w:rsidR="00D342F5" w:rsidRDefault="0012394F">
            <w:pPr>
              <w:pStyle w:val="Compact"/>
            </w:pPr>
            <w:r>
              <w:t>2:30</w:t>
            </w:r>
          </w:p>
        </w:tc>
      </w:tr>
      <w:tr w:rsidR="00D342F5" w14:paraId="5DF797A8" w14:textId="77777777">
        <w:tc>
          <w:tcPr>
            <w:tcW w:w="0" w:type="auto"/>
          </w:tcPr>
          <w:p w14:paraId="3D8FA122" w14:textId="77777777" w:rsidR="00D342F5" w:rsidRDefault="0012394F">
            <w:pPr>
              <w:pStyle w:val="Compact"/>
            </w:pPr>
            <w:r>
              <w:t>Wednesday</w:t>
            </w:r>
          </w:p>
        </w:tc>
        <w:tc>
          <w:tcPr>
            <w:tcW w:w="0" w:type="auto"/>
          </w:tcPr>
          <w:p w14:paraId="4A25697F" w14:textId="77777777" w:rsidR="00D342F5" w:rsidRDefault="0012394F">
            <w:pPr>
              <w:pStyle w:val="Compact"/>
            </w:pPr>
            <w:r>
              <w:t>5:00 pm - 7:30 pm</w:t>
            </w:r>
          </w:p>
        </w:tc>
        <w:tc>
          <w:tcPr>
            <w:tcW w:w="0" w:type="auto"/>
          </w:tcPr>
          <w:p w14:paraId="184D064E" w14:textId="77777777" w:rsidR="00D342F5" w:rsidRDefault="0012394F">
            <w:pPr>
              <w:pStyle w:val="Compact"/>
            </w:pPr>
            <w:r>
              <w:t>2:30</w:t>
            </w:r>
          </w:p>
        </w:tc>
      </w:tr>
      <w:tr w:rsidR="00D342F5" w14:paraId="1A21882A" w14:textId="77777777">
        <w:tc>
          <w:tcPr>
            <w:tcW w:w="0" w:type="auto"/>
          </w:tcPr>
          <w:p w14:paraId="7E81E025" w14:textId="77777777" w:rsidR="00D342F5" w:rsidRDefault="0012394F">
            <w:pPr>
              <w:pStyle w:val="Compact"/>
            </w:pPr>
            <w:r>
              <w:t>Friday</w:t>
            </w:r>
          </w:p>
        </w:tc>
        <w:tc>
          <w:tcPr>
            <w:tcW w:w="0" w:type="auto"/>
          </w:tcPr>
          <w:p w14:paraId="5780DCA8" w14:textId="77777777" w:rsidR="00D342F5" w:rsidRDefault="0012394F">
            <w:pPr>
              <w:pStyle w:val="Compact"/>
            </w:pPr>
            <w:r>
              <w:t>5:00 am - 7:30 pm</w:t>
            </w:r>
          </w:p>
        </w:tc>
        <w:tc>
          <w:tcPr>
            <w:tcW w:w="0" w:type="auto"/>
          </w:tcPr>
          <w:p w14:paraId="059E048F" w14:textId="77777777" w:rsidR="00D342F5" w:rsidRDefault="0012394F">
            <w:pPr>
              <w:pStyle w:val="Compact"/>
            </w:pPr>
            <w:r>
              <w:t>2:30</w:t>
            </w:r>
          </w:p>
        </w:tc>
      </w:tr>
      <w:tr w:rsidR="00D342F5" w14:paraId="7FC93F5F" w14:textId="77777777">
        <w:tc>
          <w:tcPr>
            <w:tcW w:w="0" w:type="auto"/>
          </w:tcPr>
          <w:p w14:paraId="13717F2A" w14:textId="77777777" w:rsidR="00D342F5" w:rsidRDefault="0012394F">
            <w:pPr>
              <w:pStyle w:val="Compact"/>
            </w:pPr>
            <w:r>
              <w:t>Monday</w:t>
            </w:r>
          </w:p>
        </w:tc>
        <w:tc>
          <w:tcPr>
            <w:tcW w:w="0" w:type="auto"/>
          </w:tcPr>
          <w:p w14:paraId="042821D0" w14:textId="77777777" w:rsidR="00D342F5" w:rsidRDefault="0012394F">
            <w:pPr>
              <w:pStyle w:val="Compact"/>
            </w:pPr>
            <w:r>
              <w:t>5:00 pm - 7:30 pm</w:t>
            </w:r>
          </w:p>
        </w:tc>
        <w:tc>
          <w:tcPr>
            <w:tcW w:w="0" w:type="auto"/>
          </w:tcPr>
          <w:p w14:paraId="12A5DAD8" w14:textId="77777777" w:rsidR="00D342F5" w:rsidRDefault="0012394F">
            <w:pPr>
              <w:pStyle w:val="Compact"/>
            </w:pPr>
            <w:r>
              <w:t>2:30</w:t>
            </w:r>
          </w:p>
        </w:tc>
      </w:tr>
      <w:tr w:rsidR="00D342F5" w14:paraId="6F2E3DA6" w14:textId="77777777">
        <w:tc>
          <w:tcPr>
            <w:tcW w:w="0" w:type="auto"/>
          </w:tcPr>
          <w:p w14:paraId="66911479" w14:textId="77777777" w:rsidR="00D342F5" w:rsidRDefault="0012394F">
            <w:pPr>
              <w:pStyle w:val="Compact"/>
            </w:pPr>
            <w:r>
              <w:t>Wednesday</w:t>
            </w:r>
          </w:p>
        </w:tc>
        <w:tc>
          <w:tcPr>
            <w:tcW w:w="0" w:type="auto"/>
          </w:tcPr>
          <w:p w14:paraId="66CB54A0" w14:textId="77777777" w:rsidR="00D342F5" w:rsidRDefault="0012394F">
            <w:pPr>
              <w:pStyle w:val="Compact"/>
            </w:pPr>
            <w:r>
              <w:t>5:00 pm - 7:30 pm</w:t>
            </w:r>
          </w:p>
        </w:tc>
        <w:tc>
          <w:tcPr>
            <w:tcW w:w="0" w:type="auto"/>
          </w:tcPr>
          <w:p w14:paraId="217A62D5" w14:textId="77777777" w:rsidR="00D342F5" w:rsidRDefault="0012394F">
            <w:pPr>
              <w:pStyle w:val="Compact"/>
            </w:pPr>
            <w:r>
              <w:t>2:30</w:t>
            </w:r>
          </w:p>
        </w:tc>
      </w:tr>
      <w:tr w:rsidR="00D342F5" w14:paraId="139381E4" w14:textId="77777777">
        <w:tc>
          <w:tcPr>
            <w:tcW w:w="0" w:type="auto"/>
          </w:tcPr>
          <w:p w14:paraId="5BFFF2F4" w14:textId="77777777" w:rsidR="00D342F5" w:rsidRDefault="0012394F">
            <w:pPr>
              <w:pStyle w:val="Compact"/>
            </w:pPr>
            <w:r>
              <w:t>Friday</w:t>
            </w:r>
          </w:p>
        </w:tc>
        <w:tc>
          <w:tcPr>
            <w:tcW w:w="0" w:type="auto"/>
          </w:tcPr>
          <w:p w14:paraId="051858FB" w14:textId="77777777" w:rsidR="00D342F5" w:rsidRDefault="0012394F">
            <w:pPr>
              <w:pStyle w:val="Compact"/>
            </w:pPr>
            <w:r>
              <w:t>5:00 am - 7:30 pm</w:t>
            </w:r>
          </w:p>
        </w:tc>
        <w:tc>
          <w:tcPr>
            <w:tcW w:w="0" w:type="auto"/>
          </w:tcPr>
          <w:p w14:paraId="121A3C99" w14:textId="77777777" w:rsidR="00D342F5" w:rsidRDefault="0012394F">
            <w:pPr>
              <w:pStyle w:val="Compact"/>
            </w:pPr>
            <w:r>
              <w:t>2:30</w:t>
            </w:r>
          </w:p>
        </w:tc>
      </w:tr>
      <w:tr w:rsidR="00D342F5" w14:paraId="309B41AD" w14:textId="77777777">
        <w:tc>
          <w:tcPr>
            <w:tcW w:w="0" w:type="auto"/>
          </w:tcPr>
          <w:p w14:paraId="1CEAC62C" w14:textId="77777777" w:rsidR="00D342F5" w:rsidRDefault="0012394F">
            <w:pPr>
              <w:pStyle w:val="Compact"/>
            </w:pPr>
            <w:r>
              <w:t>Monday</w:t>
            </w:r>
          </w:p>
        </w:tc>
        <w:tc>
          <w:tcPr>
            <w:tcW w:w="0" w:type="auto"/>
          </w:tcPr>
          <w:p w14:paraId="75C13E41" w14:textId="77777777" w:rsidR="00D342F5" w:rsidRDefault="0012394F">
            <w:pPr>
              <w:pStyle w:val="Compact"/>
            </w:pPr>
            <w:r>
              <w:t>5:00 pm - 7:30 pm</w:t>
            </w:r>
          </w:p>
        </w:tc>
        <w:tc>
          <w:tcPr>
            <w:tcW w:w="0" w:type="auto"/>
          </w:tcPr>
          <w:p w14:paraId="117E2D44" w14:textId="77777777" w:rsidR="00D342F5" w:rsidRDefault="0012394F">
            <w:pPr>
              <w:pStyle w:val="Compact"/>
            </w:pPr>
            <w:r>
              <w:t>2:30</w:t>
            </w:r>
          </w:p>
        </w:tc>
      </w:tr>
      <w:tr w:rsidR="00D342F5" w14:paraId="5F213D64" w14:textId="77777777">
        <w:tc>
          <w:tcPr>
            <w:tcW w:w="0" w:type="auto"/>
          </w:tcPr>
          <w:p w14:paraId="4F33579F" w14:textId="77777777" w:rsidR="00D342F5" w:rsidRDefault="0012394F">
            <w:pPr>
              <w:pStyle w:val="Compact"/>
            </w:pPr>
            <w:r>
              <w:t>Wednesday</w:t>
            </w:r>
          </w:p>
        </w:tc>
        <w:tc>
          <w:tcPr>
            <w:tcW w:w="0" w:type="auto"/>
          </w:tcPr>
          <w:p w14:paraId="7FB55D6D" w14:textId="77777777" w:rsidR="00D342F5" w:rsidRDefault="0012394F">
            <w:pPr>
              <w:pStyle w:val="Compact"/>
            </w:pPr>
            <w:r>
              <w:t>5:00 pm - 7:30 pm</w:t>
            </w:r>
          </w:p>
        </w:tc>
        <w:tc>
          <w:tcPr>
            <w:tcW w:w="0" w:type="auto"/>
          </w:tcPr>
          <w:p w14:paraId="6BCE29AA" w14:textId="77777777" w:rsidR="00D342F5" w:rsidRDefault="0012394F">
            <w:pPr>
              <w:pStyle w:val="Compact"/>
            </w:pPr>
            <w:r>
              <w:t>2:30</w:t>
            </w:r>
          </w:p>
        </w:tc>
      </w:tr>
      <w:tr w:rsidR="00D342F5" w14:paraId="0B5B3A6E" w14:textId="77777777">
        <w:tc>
          <w:tcPr>
            <w:tcW w:w="0" w:type="auto"/>
          </w:tcPr>
          <w:p w14:paraId="193D0F0E" w14:textId="77777777" w:rsidR="00D342F5" w:rsidRDefault="0012394F">
            <w:pPr>
              <w:pStyle w:val="Compact"/>
            </w:pPr>
            <w:r>
              <w:t>Friday</w:t>
            </w:r>
          </w:p>
        </w:tc>
        <w:tc>
          <w:tcPr>
            <w:tcW w:w="0" w:type="auto"/>
          </w:tcPr>
          <w:p w14:paraId="56774AE0" w14:textId="77777777" w:rsidR="00D342F5" w:rsidRDefault="0012394F">
            <w:pPr>
              <w:pStyle w:val="Compact"/>
            </w:pPr>
            <w:r>
              <w:t>5:00 am - 7:30 pm</w:t>
            </w:r>
          </w:p>
        </w:tc>
        <w:tc>
          <w:tcPr>
            <w:tcW w:w="0" w:type="auto"/>
          </w:tcPr>
          <w:p w14:paraId="39805575" w14:textId="77777777" w:rsidR="00D342F5" w:rsidRDefault="0012394F">
            <w:pPr>
              <w:pStyle w:val="Compact"/>
            </w:pPr>
            <w:r>
              <w:t>2:30</w:t>
            </w:r>
          </w:p>
        </w:tc>
      </w:tr>
      <w:tr w:rsidR="00D342F5" w14:paraId="602A94A1" w14:textId="77777777">
        <w:tc>
          <w:tcPr>
            <w:tcW w:w="0" w:type="auto"/>
          </w:tcPr>
          <w:p w14:paraId="45DD4808" w14:textId="77777777" w:rsidR="00D342F5" w:rsidRDefault="0012394F">
            <w:pPr>
              <w:pStyle w:val="Compact"/>
            </w:pPr>
            <w:r>
              <w:t>Monday</w:t>
            </w:r>
          </w:p>
        </w:tc>
        <w:tc>
          <w:tcPr>
            <w:tcW w:w="0" w:type="auto"/>
          </w:tcPr>
          <w:p w14:paraId="55212BFA" w14:textId="77777777" w:rsidR="00D342F5" w:rsidRDefault="0012394F">
            <w:pPr>
              <w:pStyle w:val="Compact"/>
            </w:pPr>
            <w:r>
              <w:t>5:00 pm - 7:30 pm</w:t>
            </w:r>
          </w:p>
        </w:tc>
        <w:tc>
          <w:tcPr>
            <w:tcW w:w="0" w:type="auto"/>
          </w:tcPr>
          <w:p w14:paraId="74A10430" w14:textId="77777777" w:rsidR="00D342F5" w:rsidRDefault="0012394F">
            <w:pPr>
              <w:pStyle w:val="Compact"/>
            </w:pPr>
            <w:r>
              <w:t>2:30</w:t>
            </w:r>
          </w:p>
        </w:tc>
      </w:tr>
      <w:tr w:rsidR="00D342F5" w14:paraId="51EB79C6" w14:textId="77777777">
        <w:trPr>
          <w:gridAfter w:val="1"/>
        </w:trPr>
        <w:tc>
          <w:tcPr>
            <w:tcW w:w="0" w:type="auto"/>
          </w:tcPr>
          <w:p w14:paraId="5C94D39B" w14:textId="77777777" w:rsidR="00D342F5" w:rsidRDefault="0012394F">
            <w:pPr>
              <w:pStyle w:val="Compact"/>
            </w:pPr>
            <w:r>
              <w:rPr>
                <w:b/>
              </w:rPr>
              <w:t>Total Duration</w:t>
            </w:r>
          </w:p>
        </w:tc>
        <w:tc>
          <w:tcPr>
            <w:tcW w:w="0" w:type="auto"/>
          </w:tcPr>
          <w:p w14:paraId="5486C975" w14:textId="77777777" w:rsidR="00D342F5" w:rsidRDefault="0012394F">
            <w:pPr>
              <w:pStyle w:val="Compact"/>
            </w:pPr>
            <w:r>
              <w:rPr>
                <w:b/>
              </w:rPr>
              <w:t>32 Hours</w:t>
            </w:r>
          </w:p>
        </w:tc>
      </w:tr>
    </w:tbl>
    <w:p w14:paraId="51AB8CD3" w14:textId="77777777" w:rsidR="0012394F" w:rsidRDefault="0012394F" w:rsidP="0012394F">
      <w:pPr>
        <w:pStyle w:val="Heading2"/>
      </w:pPr>
      <w:bookmarkStart w:id="6" w:name="schedule"/>
      <w:bookmarkStart w:id="7" w:name="strategy-schedule"/>
      <w:r>
        <w:t>Strategy schedule</w:t>
      </w:r>
    </w:p>
    <w:bookmarkEnd w:id="7"/>
    <w:p w14:paraId="3D466A12" w14:textId="77777777" w:rsidR="0012394F" w:rsidRPr="0012394F" w:rsidRDefault="0012394F" w:rsidP="0012394F">
      <w:pPr>
        <w:pStyle w:val="Compact"/>
        <w:numPr>
          <w:ilvl w:val="0"/>
          <w:numId w:val="4"/>
        </w:numPr>
      </w:pPr>
      <w:r>
        <w:t>At the end of the all classes, it will have a space of 30 minutes to solve all the questions.</w:t>
      </w:r>
      <w:bookmarkStart w:id="8" w:name="_GoBack"/>
      <w:bookmarkEnd w:id="8"/>
    </w:p>
    <w:bookmarkStart w:id="9" w:name="class-1"/>
    <w:bookmarkEnd w:id="6"/>
    <w:p w14:paraId="51601233" w14:textId="77777777" w:rsidR="00D342F5" w:rsidRDefault="0012394F">
      <w:pPr>
        <w:pStyle w:val="Heading3"/>
      </w:pPr>
      <w:r>
        <w:fldChar w:fldCharType="begin"/>
      </w:r>
      <w:r>
        <w:instrText xml:space="preserve"> HYPERLINK "https://github.com/alejouribesanchez/android_course/tree/master/class_1" \h </w:instrText>
      </w:r>
      <w:r>
        <w:fldChar w:fldCharType="separate"/>
      </w:r>
      <w:r>
        <w:rPr>
          <w:rStyle w:val="Link"/>
        </w:rPr>
        <w:t>CLASS 1:</w:t>
      </w:r>
      <w:r>
        <w:rPr>
          <w:rStyle w:val="Link"/>
        </w:rPr>
        <w:fldChar w:fldCharType="end"/>
      </w:r>
    </w:p>
    <w:bookmarkEnd w:id="9"/>
    <w:p w14:paraId="6DA70A50" w14:textId="77777777" w:rsidR="00D342F5" w:rsidRDefault="0012394F">
      <w:pPr>
        <w:pStyle w:val="Compact"/>
        <w:numPr>
          <w:ilvl w:val="0"/>
          <w:numId w:val="5"/>
        </w:numPr>
      </w:pPr>
      <w:r>
        <w:t>Introduction to JAVA (1 hour)</w:t>
      </w:r>
    </w:p>
    <w:p w14:paraId="3C438C75" w14:textId="77777777" w:rsidR="00D342F5" w:rsidRDefault="0012394F">
      <w:pPr>
        <w:pStyle w:val="Compact"/>
        <w:numPr>
          <w:ilvl w:val="0"/>
          <w:numId w:val="5"/>
        </w:numPr>
      </w:pPr>
      <w:r>
        <w:t>Android Architecture and compile application (30 minutes)</w:t>
      </w:r>
    </w:p>
    <w:p w14:paraId="067045D7" w14:textId="77777777" w:rsidR="00D342F5" w:rsidRDefault="0012394F">
      <w:pPr>
        <w:pStyle w:val="Compact"/>
        <w:numPr>
          <w:ilvl w:val="0"/>
          <w:numId w:val="5"/>
        </w:numPr>
      </w:pPr>
      <w:r>
        <w:t>Android project structure (30 minutes)</w:t>
      </w:r>
    </w:p>
    <w:bookmarkStart w:id="10" w:name="class-2"/>
    <w:p w14:paraId="1C33FAB6" w14:textId="77777777" w:rsidR="00D342F5" w:rsidRDefault="0012394F">
      <w:pPr>
        <w:pStyle w:val="Heading3"/>
      </w:pPr>
      <w:r>
        <w:fldChar w:fldCharType="begin"/>
      </w:r>
      <w:r>
        <w:instrText xml:space="preserve"> HYPERLINK "https://github.com/alejouribesanchez/android_course/tree/master/class_2" \h </w:instrText>
      </w:r>
      <w:r>
        <w:fldChar w:fldCharType="separate"/>
      </w:r>
      <w:r>
        <w:rPr>
          <w:rStyle w:val="Link"/>
        </w:rPr>
        <w:t>CLASS 2:</w:t>
      </w:r>
      <w:r>
        <w:rPr>
          <w:rStyle w:val="Link"/>
        </w:rPr>
        <w:fldChar w:fldCharType="end"/>
      </w:r>
    </w:p>
    <w:bookmarkEnd w:id="10"/>
    <w:p w14:paraId="1125D509" w14:textId="77777777" w:rsidR="00D342F5" w:rsidRDefault="0012394F">
      <w:pPr>
        <w:pStyle w:val="Compact"/>
        <w:numPr>
          <w:ilvl w:val="0"/>
          <w:numId w:val="6"/>
        </w:numPr>
      </w:pPr>
      <w:r>
        <w:t>Introduction of XML Language (30 minutes)</w:t>
      </w:r>
    </w:p>
    <w:p w14:paraId="736A8798" w14:textId="77777777" w:rsidR="00D342F5" w:rsidRDefault="0012394F">
      <w:pPr>
        <w:pStyle w:val="Compact"/>
        <w:numPr>
          <w:ilvl w:val="0"/>
          <w:numId w:val="6"/>
        </w:numPr>
      </w:pPr>
      <w:r>
        <w:t xml:space="preserve">Use resources in </w:t>
      </w:r>
      <w:r>
        <w:t>Android (30 minutes)</w:t>
      </w:r>
    </w:p>
    <w:p w14:paraId="58E0BD71" w14:textId="77777777" w:rsidR="00D342F5" w:rsidRDefault="0012394F">
      <w:pPr>
        <w:pStyle w:val="Compact"/>
        <w:numPr>
          <w:ilvl w:val="0"/>
          <w:numId w:val="6"/>
        </w:numPr>
      </w:pPr>
      <w:r>
        <w:t>Use of strings (1 hour)</w:t>
      </w:r>
    </w:p>
    <w:bookmarkStart w:id="11" w:name="class-3"/>
    <w:p w14:paraId="40D06F31" w14:textId="77777777" w:rsidR="00D342F5" w:rsidRDefault="0012394F">
      <w:pPr>
        <w:pStyle w:val="Heading3"/>
      </w:pPr>
      <w:r>
        <w:fldChar w:fldCharType="begin"/>
      </w:r>
      <w:r>
        <w:instrText xml:space="preserve"> HYPERLINK "https://github.com/alejouribesanchez/android_course/tree/master/class_3" \h </w:instrText>
      </w:r>
      <w:r>
        <w:fldChar w:fldCharType="separate"/>
      </w:r>
      <w:r>
        <w:rPr>
          <w:rStyle w:val="Link"/>
        </w:rPr>
        <w:t>CLASS 3:</w:t>
      </w:r>
      <w:r>
        <w:rPr>
          <w:rStyle w:val="Link"/>
        </w:rPr>
        <w:fldChar w:fldCharType="end"/>
      </w:r>
    </w:p>
    <w:bookmarkEnd w:id="11"/>
    <w:p w14:paraId="17468E29" w14:textId="77777777" w:rsidR="00D342F5" w:rsidRDefault="0012394F">
      <w:pPr>
        <w:pStyle w:val="Compact"/>
        <w:numPr>
          <w:ilvl w:val="0"/>
          <w:numId w:val="7"/>
        </w:numPr>
      </w:pPr>
      <w:r>
        <w:t>Android components (1 hour)</w:t>
      </w:r>
    </w:p>
    <w:p w14:paraId="08C868D4" w14:textId="77777777" w:rsidR="00D342F5" w:rsidRDefault="0012394F">
      <w:pPr>
        <w:pStyle w:val="Compact"/>
        <w:numPr>
          <w:ilvl w:val="0"/>
          <w:numId w:val="7"/>
        </w:numPr>
      </w:pPr>
      <w:r>
        <w:t>Comunicate by Intents (1 hour)</w:t>
      </w:r>
    </w:p>
    <w:bookmarkStart w:id="12" w:name="class-4"/>
    <w:p w14:paraId="0B6A4DC2" w14:textId="77777777" w:rsidR="00D342F5" w:rsidRDefault="0012394F">
      <w:pPr>
        <w:pStyle w:val="Heading3"/>
      </w:pPr>
      <w:r>
        <w:fldChar w:fldCharType="begin"/>
      </w:r>
      <w:r>
        <w:instrText xml:space="preserve"> HYPERLINK "https://github.com/alejouribesanchez/android_course/tree/master/class_4" \h </w:instrText>
      </w:r>
      <w:r>
        <w:fldChar w:fldCharType="separate"/>
      </w:r>
      <w:r>
        <w:rPr>
          <w:rStyle w:val="Link"/>
        </w:rPr>
        <w:t>CLASS 4:</w:t>
      </w:r>
      <w:r>
        <w:rPr>
          <w:rStyle w:val="Link"/>
        </w:rPr>
        <w:fldChar w:fldCharType="end"/>
      </w:r>
    </w:p>
    <w:bookmarkEnd w:id="12"/>
    <w:p w14:paraId="0835BC8F" w14:textId="77777777" w:rsidR="00D342F5" w:rsidRDefault="0012394F">
      <w:pPr>
        <w:pStyle w:val="Compact"/>
        <w:numPr>
          <w:ilvl w:val="0"/>
          <w:numId w:val="8"/>
        </w:numPr>
      </w:pPr>
      <w:r>
        <w:t>Layout in Android (2 hour)</w:t>
      </w:r>
    </w:p>
    <w:bookmarkStart w:id="13" w:name="class-5"/>
    <w:p w14:paraId="108F6C74" w14:textId="77777777" w:rsidR="00D342F5" w:rsidRDefault="0012394F">
      <w:pPr>
        <w:pStyle w:val="Heading3"/>
      </w:pPr>
      <w:r>
        <w:lastRenderedPageBreak/>
        <w:fldChar w:fldCharType="begin"/>
      </w:r>
      <w:r>
        <w:instrText xml:space="preserve"> HYPERLINK "https://github.com/alejouribesanchez/android_course/tree/master/class_5" \h </w:instrText>
      </w:r>
      <w:r>
        <w:fldChar w:fldCharType="separate"/>
      </w:r>
      <w:r>
        <w:rPr>
          <w:rStyle w:val="Link"/>
        </w:rPr>
        <w:t>CLASS 5:</w:t>
      </w:r>
      <w:r>
        <w:rPr>
          <w:rStyle w:val="Link"/>
        </w:rPr>
        <w:fldChar w:fldCharType="end"/>
      </w:r>
    </w:p>
    <w:bookmarkEnd w:id="13"/>
    <w:p w14:paraId="694061F3" w14:textId="77777777" w:rsidR="00D342F5" w:rsidRDefault="0012394F">
      <w:pPr>
        <w:pStyle w:val="Compact"/>
        <w:numPr>
          <w:ilvl w:val="0"/>
          <w:numId w:val="9"/>
        </w:numPr>
      </w:pPr>
      <w:r>
        <w:t>Set up Layouts and Views in And</w:t>
      </w:r>
      <w:r>
        <w:t>roid Studio(1 hour)</w:t>
      </w:r>
    </w:p>
    <w:p w14:paraId="65FA8FE0" w14:textId="77777777" w:rsidR="00D342F5" w:rsidRDefault="0012394F">
      <w:pPr>
        <w:pStyle w:val="Compact"/>
        <w:numPr>
          <w:ilvl w:val="0"/>
          <w:numId w:val="9"/>
        </w:numPr>
      </w:pPr>
      <w:r>
        <w:t>Buttons (1 hour)</w:t>
      </w:r>
    </w:p>
    <w:bookmarkStart w:id="14" w:name="class-6"/>
    <w:p w14:paraId="586E7418" w14:textId="77777777" w:rsidR="00D342F5" w:rsidRDefault="0012394F">
      <w:pPr>
        <w:pStyle w:val="Heading3"/>
      </w:pPr>
      <w:r>
        <w:fldChar w:fldCharType="begin"/>
      </w:r>
      <w:r>
        <w:instrText xml:space="preserve"> HYPERLINK "https://github.com/alejouribesanchez/android_course/tree/master/class_6" \h </w:instrText>
      </w:r>
      <w:r>
        <w:fldChar w:fldCharType="separate"/>
      </w:r>
      <w:r>
        <w:rPr>
          <w:rStyle w:val="Link"/>
        </w:rPr>
        <w:t>CLASS 6:</w:t>
      </w:r>
      <w:r>
        <w:rPr>
          <w:rStyle w:val="Link"/>
        </w:rPr>
        <w:fldChar w:fldCharType="end"/>
      </w:r>
    </w:p>
    <w:bookmarkEnd w:id="14"/>
    <w:p w14:paraId="20688FE4" w14:textId="77777777" w:rsidR="00D342F5" w:rsidRDefault="0012394F">
      <w:pPr>
        <w:pStyle w:val="Compact"/>
        <w:numPr>
          <w:ilvl w:val="0"/>
          <w:numId w:val="10"/>
        </w:numPr>
      </w:pPr>
      <w:r>
        <w:t>EditText (2 hour)</w:t>
      </w:r>
    </w:p>
    <w:bookmarkStart w:id="15" w:name="class-7"/>
    <w:p w14:paraId="6664E921" w14:textId="77777777" w:rsidR="00D342F5" w:rsidRDefault="0012394F">
      <w:pPr>
        <w:pStyle w:val="Heading3"/>
      </w:pPr>
      <w:r>
        <w:fldChar w:fldCharType="begin"/>
      </w:r>
      <w:r>
        <w:instrText xml:space="preserve"> HYPERLINK "https://github.com/alejouribesanchez/android_course/tree/master/class_7" \h </w:instrText>
      </w:r>
      <w:r>
        <w:fldChar w:fldCharType="separate"/>
      </w:r>
      <w:r>
        <w:rPr>
          <w:rStyle w:val="Link"/>
        </w:rPr>
        <w:t>CLASS 7:</w:t>
      </w:r>
      <w:r>
        <w:rPr>
          <w:rStyle w:val="Link"/>
        </w:rPr>
        <w:fldChar w:fldCharType="end"/>
      </w:r>
    </w:p>
    <w:bookmarkEnd w:id="15"/>
    <w:p w14:paraId="485085E2" w14:textId="77777777" w:rsidR="00D342F5" w:rsidRDefault="0012394F">
      <w:pPr>
        <w:pStyle w:val="Compact"/>
        <w:numPr>
          <w:ilvl w:val="0"/>
          <w:numId w:val="11"/>
        </w:numPr>
      </w:pPr>
      <w:r>
        <w:t>CheckBox (1 hour)</w:t>
      </w:r>
    </w:p>
    <w:p w14:paraId="542D0259" w14:textId="77777777" w:rsidR="00D342F5" w:rsidRDefault="0012394F">
      <w:pPr>
        <w:pStyle w:val="Compact"/>
        <w:numPr>
          <w:ilvl w:val="0"/>
          <w:numId w:val="11"/>
        </w:numPr>
      </w:pPr>
      <w:r>
        <w:t>RadioButton (1 hour)</w:t>
      </w:r>
    </w:p>
    <w:bookmarkStart w:id="16" w:name="class-8"/>
    <w:p w14:paraId="5DBFE29A" w14:textId="77777777" w:rsidR="00D342F5" w:rsidRDefault="0012394F">
      <w:pPr>
        <w:pStyle w:val="Heading3"/>
      </w:pPr>
      <w:r>
        <w:fldChar w:fldCharType="begin"/>
      </w:r>
      <w:r>
        <w:instrText xml:space="preserve"> HYPERLINK "https://github.com/alejouribesanchez/android_course/tree/master/class_8" \h </w:instrText>
      </w:r>
      <w:r>
        <w:fldChar w:fldCharType="separate"/>
      </w:r>
      <w:r>
        <w:rPr>
          <w:rStyle w:val="Link"/>
        </w:rPr>
        <w:t>CLASS 8:</w:t>
      </w:r>
      <w:r>
        <w:rPr>
          <w:rStyle w:val="Link"/>
        </w:rPr>
        <w:fldChar w:fldCharType="end"/>
      </w:r>
    </w:p>
    <w:bookmarkEnd w:id="16"/>
    <w:p w14:paraId="256518B8" w14:textId="77777777" w:rsidR="00D342F5" w:rsidRDefault="0012394F">
      <w:pPr>
        <w:pStyle w:val="Compact"/>
        <w:numPr>
          <w:ilvl w:val="0"/>
          <w:numId w:val="12"/>
        </w:numPr>
      </w:pPr>
      <w:r>
        <w:t>Fragments in Android (1 hour)</w:t>
      </w:r>
    </w:p>
    <w:p w14:paraId="32721E77" w14:textId="77777777" w:rsidR="00D342F5" w:rsidRDefault="0012394F">
      <w:pPr>
        <w:pStyle w:val="Compact"/>
        <w:numPr>
          <w:ilvl w:val="0"/>
          <w:numId w:val="12"/>
        </w:numPr>
      </w:pPr>
      <w:r>
        <w:t>Action Bar in Android (30 minutes)</w:t>
      </w:r>
    </w:p>
    <w:p w14:paraId="5F0789FB" w14:textId="77777777" w:rsidR="00D342F5" w:rsidRDefault="0012394F">
      <w:pPr>
        <w:pStyle w:val="Compact"/>
        <w:numPr>
          <w:ilvl w:val="0"/>
          <w:numId w:val="12"/>
        </w:numPr>
      </w:pPr>
      <w:r>
        <w:t>Themes and style in Android (30 minutes)</w:t>
      </w:r>
    </w:p>
    <w:bookmarkStart w:id="17" w:name="class-9"/>
    <w:p w14:paraId="3F45385A" w14:textId="77777777" w:rsidR="00D342F5" w:rsidRDefault="0012394F">
      <w:pPr>
        <w:pStyle w:val="Heading3"/>
      </w:pPr>
      <w:r>
        <w:fldChar w:fldCharType="begin"/>
      </w:r>
      <w:r>
        <w:instrText xml:space="preserve"> HYPERLIN</w:instrText>
      </w:r>
      <w:r>
        <w:instrText xml:space="preserve">K "https://github.com/alejouribesanchez/android_course/tree/master/class_9" \h </w:instrText>
      </w:r>
      <w:r>
        <w:fldChar w:fldCharType="separate"/>
      </w:r>
      <w:r>
        <w:rPr>
          <w:rStyle w:val="Link"/>
        </w:rPr>
        <w:t>CLASS 9:</w:t>
      </w:r>
      <w:r>
        <w:rPr>
          <w:rStyle w:val="Link"/>
        </w:rPr>
        <w:fldChar w:fldCharType="end"/>
      </w:r>
    </w:p>
    <w:bookmarkEnd w:id="17"/>
    <w:p w14:paraId="5D8FAA30" w14:textId="77777777" w:rsidR="00D342F5" w:rsidRDefault="0012394F">
      <w:pPr>
        <w:pStyle w:val="Compact"/>
        <w:numPr>
          <w:ilvl w:val="0"/>
          <w:numId w:val="13"/>
        </w:numPr>
      </w:pPr>
      <w:r>
        <w:t>ListView and adapters (1 hour)</w:t>
      </w:r>
    </w:p>
    <w:p w14:paraId="6B80D6F1" w14:textId="77777777" w:rsidR="00D342F5" w:rsidRDefault="0012394F">
      <w:pPr>
        <w:pStyle w:val="Compact"/>
        <w:numPr>
          <w:ilvl w:val="0"/>
          <w:numId w:val="13"/>
        </w:numPr>
      </w:pPr>
      <w:r>
        <w:t>Floating Action Button (1 hour)</w:t>
      </w:r>
    </w:p>
    <w:bookmarkStart w:id="18" w:name="class-10"/>
    <w:p w14:paraId="48C2BDC8" w14:textId="77777777" w:rsidR="00D342F5" w:rsidRDefault="0012394F">
      <w:pPr>
        <w:pStyle w:val="Heading3"/>
      </w:pPr>
      <w:r>
        <w:fldChar w:fldCharType="begin"/>
      </w:r>
      <w:r>
        <w:instrText xml:space="preserve"> HYPERLINK "https://github.com/alejouribesanchez/android_course/tree/master/class_10" \h </w:instrText>
      </w:r>
      <w:r>
        <w:fldChar w:fldCharType="separate"/>
      </w:r>
      <w:r>
        <w:rPr>
          <w:rStyle w:val="Link"/>
        </w:rPr>
        <w:t>CLASS 10:</w:t>
      </w:r>
      <w:r>
        <w:rPr>
          <w:rStyle w:val="Link"/>
        </w:rPr>
        <w:fldChar w:fldCharType="end"/>
      </w:r>
    </w:p>
    <w:bookmarkEnd w:id="18"/>
    <w:p w14:paraId="71F78096" w14:textId="77777777" w:rsidR="00D342F5" w:rsidRDefault="0012394F">
      <w:pPr>
        <w:pStyle w:val="Compact"/>
        <w:numPr>
          <w:ilvl w:val="0"/>
          <w:numId w:val="14"/>
        </w:numPr>
      </w:pPr>
      <w:r>
        <w:t>Te</w:t>
      </w:r>
      <w:r>
        <w:t>xt input layout (1 hour)</w:t>
      </w:r>
    </w:p>
    <w:p w14:paraId="3F0D0004" w14:textId="77777777" w:rsidR="00D342F5" w:rsidRDefault="0012394F">
      <w:pPr>
        <w:pStyle w:val="Compact"/>
        <w:numPr>
          <w:ilvl w:val="0"/>
          <w:numId w:val="14"/>
        </w:numPr>
      </w:pPr>
      <w:r>
        <w:t>GridView (1 hour)</w:t>
      </w:r>
    </w:p>
    <w:bookmarkStart w:id="19" w:name="class-11"/>
    <w:p w14:paraId="70C6674D" w14:textId="77777777" w:rsidR="00D342F5" w:rsidRDefault="0012394F">
      <w:pPr>
        <w:pStyle w:val="Heading3"/>
      </w:pPr>
      <w:r>
        <w:fldChar w:fldCharType="begin"/>
      </w:r>
      <w:r>
        <w:instrText xml:space="preserve"> HYPERLINK "https://github.com/alejouribesanchez/android_course/tree/master/class_11" \h </w:instrText>
      </w:r>
      <w:r>
        <w:fldChar w:fldCharType="separate"/>
      </w:r>
      <w:r>
        <w:rPr>
          <w:rStyle w:val="Link"/>
        </w:rPr>
        <w:t>CLASS 11:</w:t>
      </w:r>
      <w:r>
        <w:rPr>
          <w:rStyle w:val="Link"/>
        </w:rPr>
        <w:fldChar w:fldCharType="end"/>
      </w:r>
    </w:p>
    <w:bookmarkEnd w:id="19"/>
    <w:p w14:paraId="0675EA9D" w14:textId="77777777" w:rsidR="00D342F5" w:rsidRDefault="0012394F">
      <w:pPr>
        <w:pStyle w:val="Compact"/>
        <w:numPr>
          <w:ilvl w:val="0"/>
          <w:numId w:val="15"/>
        </w:numPr>
      </w:pPr>
      <w:r>
        <w:t>Navigation Drawer (1 hour)</w:t>
      </w:r>
    </w:p>
    <w:p w14:paraId="74B64367" w14:textId="77777777" w:rsidR="00D342F5" w:rsidRDefault="0012394F">
      <w:pPr>
        <w:pStyle w:val="Compact"/>
        <w:numPr>
          <w:ilvl w:val="0"/>
          <w:numId w:val="15"/>
        </w:numPr>
      </w:pPr>
      <w:r>
        <w:t>Swipe Views (1 hour)</w:t>
      </w:r>
    </w:p>
    <w:bookmarkStart w:id="20" w:name="class-12"/>
    <w:p w14:paraId="0F44B35E" w14:textId="77777777" w:rsidR="00D342F5" w:rsidRDefault="0012394F">
      <w:pPr>
        <w:pStyle w:val="Heading3"/>
      </w:pPr>
      <w:r>
        <w:fldChar w:fldCharType="begin"/>
      </w:r>
      <w:r>
        <w:instrText xml:space="preserve"> HYPERLINK "https://github.com/alejouribesanchez/android_cour</w:instrText>
      </w:r>
      <w:r>
        <w:instrText xml:space="preserve">se/tree/master/class_12" \h </w:instrText>
      </w:r>
      <w:r>
        <w:fldChar w:fldCharType="separate"/>
      </w:r>
      <w:r>
        <w:rPr>
          <w:rStyle w:val="Link"/>
        </w:rPr>
        <w:t>CLASS 12:</w:t>
      </w:r>
      <w:r>
        <w:rPr>
          <w:rStyle w:val="Link"/>
        </w:rPr>
        <w:fldChar w:fldCharType="end"/>
      </w:r>
    </w:p>
    <w:bookmarkEnd w:id="20"/>
    <w:p w14:paraId="59A1D4D2" w14:textId="77777777" w:rsidR="00D342F5" w:rsidRDefault="0012394F">
      <w:pPr>
        <w:pStyle w:val="Compact"/>
        <w:numPr>
          <w:ilvl w:val="0"/>
          <w:numId w:val="16"/>
        </w:numPr>
      </w:pPr>
      <w:r>
        <w:t>Navigation Drawer (1 hour)</w:t>
      </w:r>
    </w:p>
    <w:p w14:paraId="306E548E" w14:textId="77777777" w:rsidR="00D342F5" w:rsidRDefault="0012394F">
      <w:pPr>
        <w:pStyle w:val="Compact"/>
        <w:numPr>
          <w:ilvl w:val="0"/>
          <w:numId w:val="16"/>
        </w:numPr>
      </w:pPr>
      <w:r>
        <w:t>Swipe Views (1 hour)</w:t>
      </w:r>
    </w:p>
    <w:bookmarkStart w:id="21" w:name="class-13"/>
    <w:p w14:paraId="13AEA461" w14:textId="77777777" w:rsidR="00D342F5" w:rsidRDefault="0012394F">
      <w:pPr>
        <w:pStyle w:val="Heading3"/>
      </w:pPr>
      <w:r>
        <w:fldChar w:fldCharType="begin"/>
      </w:r>
      <w:r>
        <w:instrText xml:space="preserve"> HYPERLINK "https://github.com/alejouribesanchez/android_course/tree/master/class_13" \h </w:instrText>
      </w:r>
      <w:r>
        <w:fldChar w:fldCharType="separate"/>
      </w:r>
      <w:r>
        <w:rPr>
          <w:rStyle w:val="Link"/>
        </w:rPr>
        <w:t>CLASS 13:</w:t>
      </w:r>
      <w:r>
        <w:rPr>
          <w:rStyle w:val="Link"/>
        </w:rPr>
        <w:fldChar w:fldCharType="end"/>
      </w:r>
    </w:p>
    <w:bookmarkEnd w:id="21"/>
    <w:p w14:paraId="2DE4DA15" w14:textId="77777777" w:rsidR="00D342F5" w:rsidRDefault="0012394F">
      <w:pPr>
        <w:pStyle w:val="Compact"/>
        <w:numPr>
          <w:ilvl w:val="0"/>
          <w:numId w:val="17"/>
        </w:numPr>
      </w:pPr>
      <w:r>
        <w:t>Dialogs Android (2 hour)</w:t>
      </w:r>
    </w:p>
    <w:bookmarkStart w:id="22" w:name="class-14"/>
    <w:p w14:paraId="3F8F1DFD" w14:textId="77777777" w:rsidR="00D342F5" w:rsidRDefault="0012394F">
      <w:pPr>
        <w:pStyle w:val="Heading3"/>
      </w:pPr>
      <w:r>
        <w:fldChar w:fldCharType="begin"/>
      </w:r>
      <w:r>
        <w:instrText xml:space="preserve"> HYPERLINK "https://github.com/alejouribesanchez/android_course/tree/master/class_14" \h </w:instrText>
      </w:r>
      <w:r>
        <w:fldChar w:fldCharType="separate"/>
      </w:r>
      <w:r>
        <w:rPr>
          <w:rStyle w:val="Link"/>
        </w:rPr>
        <w:t>CLASS 14:</w:t>
      </w:r>
      <w:r>
        <w:rPr>
          <w:rStyle w:val="Link"/>
        </w:rPr>
        <w:fldChar w:fldCharType="end"/>
      </w:r>
    </w:p>
    <w:bookmarkEnd w:id="22"/>
    <w:p w14:paraId="707E3BE3" w14:textId="77777777" w:rsidR="00D342F5" w:rsidRDefault="0012394F">
      <w:pPr>
        <w:pStyle w:val="Compact"/>
        <w:numPr>
          <w:ilvl w:val="0"/>
          <w:numId w:val="18"/>
        </w:numPr>
      </w:pPr>
      <w:r>
        <w:t>Android Preferences (1 hour)</w:t>
      </w:r>
    </w:p>
    <w:p w14:paraId="35CC7085" w14:textId="77777777" w:rsidR="00D342F5" w:rsidRDefault="0012394F">
      <w:pPr>
        <w:pStyle w:val="Compact"/>
        <w:numPr>
          <w:ilvl w:val="0"/>
          <w:numId w:val="18"/>
        </w:numPr>
      </w:pPr>
      <w:r>
        <w:t>Patterns Master-Detail (1 hour)</w:t>
      </w:r>
    </w:p>
    <w:bookmarkStart w:id="23" w:name="class-15"/>
    <w:p w14:paraId="7F057E4C" w14:textId="77777777" w:rsidR="00D342F5" w:rsidRDefault="0012394F">
      <w:pPr>
        <w:pStyle w:val="Heading3"/>
      </w:pPr>
      <w:r>
        <w:fldChar w:fldCharType="begin"/>
      </w:r>
      <w:r>
        <w:instrText xml:space="preserve"> HYPERLINK "https://github.com/alejouribesanchez/android_course/tree/master/class_15" \h </w:instrText>
      </w:r>
      <w:r>
        <w:fldChar w:fldCharType="separate"/>
      </w:r>
      <w:r>
        <w:rPr>
          <w:rStyle w:val="Link"/>
        </w:rPr>
        <w:t>CLA</w:t>
      </w:r>
      <w:r>
        <w:rPr>
          <w:rStyle w:val="Link"/>
        </w:rPr>
        <w:t>SS 15:</w:t>
      </w:r>
      <w:r>
        <w:rPr>
          <w:rStyle w:val="Link"/>
        </w:rPr>
        <w:fldChar w:fldCharType="end"/>
      </w:r>
    </w:p>
    <w:bookmarkEnd w:id="23"/>
    <w:p w14:paraId="10CB1D9A" w14:textId="77777777" w:rsidR="00D342F5" w:rsidRDefault="0012394F">
      <w:pPr>
        <w:pStyle w:val="Compact"/>
        <w:numPr>
          <w:ilvl w:val="0"/>
          <w:numId w:val="19"/>
        </w:numPr>
      </w:pPr>
      <w:r>
        <w:t>Custom Content Provider (1:30 hour)</w:t>
      </w:r>
    </w:p>
    <w:p w14:paraId="5B3B5750" w14:textId="77777777" w:rsidR="00D342F5" w:rsidRDefault="0012394F">
      <w:pPr>
        <w:pStyle w:val="Compact"/>
        <w:numPr>
          <w:ilvl w:val="0"/>
          <w:numId w:val="19"/>
        </w:numPr>
      </w:pPr>
      <w:r>
        <w:t>Content Provider with multiple tables (1 hour)</w:t>
      </w:r>
    </w:p>
    <w:bookmarkStart w:id="24" w:name="class-16"/>
    <w:p w14:paraId="0E918503" w14:textId="77777777" w:rsidR="00D342F5" w:rsidRDefault="0012394F">
      <w:pPr>
        <w:pStyle w:val="Heading3"/>
      </w:pPr>
      <w:r>
        <w:lastRenderedPageBreak/>
        <w:fldChar w:fldCharType="begin"/>
      </w:r>
      <w:r>
        <w:instrText xml:space="preserve"> HYPERLINK "https://github.com/alejouribesanchez/android_course/tree/master/class_16" \h </w:instrText>
      </w:r>
      <w:r>
        <w:fldChar w:fldCharType="separate"/>
      </w:r>
      <w:r>
        <w:rPr>
          <w:rStyle w:val="Link"/>
        </w:rPr>
        <w:t>CLASS 16:</w:t>
      </w:r>
      <w:r>
        <w:rPr>
          <w:rStyle w:val="Link"/>
        </w:rPr>
        <w:fldChar w:fldCharType="end"/>
      </w:r>
    </w:p>
    <w:bookmarkEnd w:id="24"/>
    <w:p w14:paraId="7FA87B9C" w14:textId="77777777" w:rsidR="00D342F5" w:rsidRDefault="0012394F">
      <w:pPr>
        <w:pStyle w:val="Compact"/>
        <w:numPr>
          <w:ilvl w:val="0"/>
          <w:numId w:val="20"/>
        </w:numPr>
      </w:pPr>
      <w:r>
        <w:t>Services in second plane (2 hours)</w:t>
      </w:r>
    </w:p>
    <w:p w14:paraId="7D9B005C" w14:textId="77777777" w:rsidR="00D342F5" w:rsidRDefault="0012394F">
      <w:pPr>
        <w:pStyle w:val="Heading2"/>
      </w:pPr>
      <w:bookmarkStart w:id="25" w:name="resources"/>
      <w:r>
        <w:t>Resources</w:t>
      </w:r>
    </w:p>
    <w:bookmarkEnd w:id="25"/>
    <w:p w14:paraId="3E69D0D1" w14:textId="77777777" w:rsidR="00D342F5" w:rsidRDefault="0012394F">
      <w:pPr>
        <w:pStyle w:val="Compact"/>
        <w:numPr>
          <w:ilvl w:val="0"/>
          <w:numId w:val="21"/>
        </w:numPr>
      </w:pPr>
      <w:r>
        <w:t>Android</w:t>
      </w:r>
    </w:p>
    <w:p w14:paraId="7C7CC474" w14:textId="77777777" w:rsidR="00D342F5" w:rsidRDefault="0012394F">
      <w:pPr>
        <w:pStyle w:val="Compact"/>
        <w:numPr>
          <w:ilvl w:val="0"/>
          <w:numId w:val="21"/>
        </w:numPr>
      </w:pPr>
      <w:hyperlink r:id="rId10">
        <w:r>
          <w:rPr>
            <w:rStyle w:val="Link"/>
          </w:rPr>
          <w:t>Android Api</w:t>
        </w:r>
      </w:hyperlink>
    </w:p>
    <w:p w14:paraId="598990DF" w14:textId="77777777" w:rsidR="00D342F5" w:rsidRDefault="0012394F">
      <w:pPr>
        <w:pStyle w:val="Compact"/>
        <w:numPr>
          <w:ilvl w:val="0"/>
          <w:numId w:val="21"/>
        </w:numPr>
      </w:pPr>
      <w:hyperlink r:id="rId11">
        <w:r>
          <w:rPr>
            <w:rStyle w:val="Link"/>
          </w:rPr>
          <w:t>Android weekly</w:t>
        </w:r>
      </w:hyperlink>
    </w:p>
    <w:p w14:paraId="0D87A93C" w14:textId="77777777" w:rsidR="00D342F5" w:rsidRDefault="0012394F">
      <w:pPr>
        <w:numPr>
          <w:ilvl w:val="0"/>
          <w:numId w:val="21"/>
        </w:numPr>
      </w:pPr>
      <w:hyperlink r:id="rId12">
        <w:r>
          <w:rPr>
            <w:rStyle w:val="Link"/>
          </w:rPr>
          <w:t>Android awesome</w:t>
        </w:r>
      </w:hyperlink>
    </w:p>
    <w:p w14:paraId="28741DB1" w14:textId="77777777" w:rsidR="00D342F5" w:rsidRDefault="0012394F">
      <w:pPr>
        <w:pStyle w:val="Compact"/>
        <w:numPr>
          <w:ilvl w:val="0"/>
          <w:numId w:val="21"/>
        </w:numPr>
      </w:pPr>
      <w:r>
        <w:t>Android Icon</w:t>
      </w:r>
    </w:p>
    <w:p w14:paraId="09A3E04D" w14:textId="77777777" w:rsidR="00D342F5" w:rsidRDefault="0012394F">
      <w:pPr>
        <w:numPr>
          <w:ilvl w:val="0"/>
          <w:numId w:val="21"/>
        </w:numPr>
      </w:pPr>
      <w:hyperlink r:id="rId13" w:anchor="foreground.type=clipart&amp;foreground.clipart=android&amp;foreground.space.trim=1&amp;foreground.space.pad=0.25&amp;foreColor=rgba(96%2C%20125%2C%20139%2C%200)&amp;backColor=rgb(68%2C%20138%2C%20255)&amp;crop=0&amp;backgroundShape=square&amp;effects=none">
        <w:r>
          <w:rPr>
            <w:rStyle w:val="Link"/>
          </w:rPr>
          <w:t>Launcher icon generator</w:t>
        </w:r>
      </w:hyperlink>
    </w:p>
    <w:p w14:paraId="6EE0AB02" w14:textId="77777777" w:rsidR="00D342F5" w:rsidRDefault="0012394F">
      <w:pPr>
        <w:pStyle w:val="Compact"/>
        <w:numPr>
          <w:ilvl w:val="0"/>
          <w:numId w:val="21"/>
        </w:numPr>
      </w:pPr>
      <w:r>
        <w:t>Java</w:t>
      </w:r>
    </w:p>
    <w:p w14:paraId="3C0D5F0B" w14:textId="77777777" w:rsidR="00D342F5" w:rsidRDefault="0012394F">
      <w:pPr>
        <w:numPr>
          <w:ilvl w:val="0"/>
          <w:numId w:val="21"/>
        </w:numPr>
      </w:pPr>
      <w:hyperlink r:id="rId14">
        <w:r>
          <w:rPr>
            <w:rStyle w:val="Link"/>
          </w:rPr>
          <w:t>Java Ya</w:t>
        </w:r>
      </w:hyperlink>
    </w:p>
    <w:p w14:paraId="6803F173" w14:textId="77777777" w:rsidR="00D342F5" w:rsidRDefault="0012394F">
      <w:pPr>
        <w:pStyle w:val="Compact"/>
        <w:numPr>
          <w:ilvl w:val="0"/>
          <w:numId w:val="21"/>
        </w:numPr>
      </w:pPr>
      <w:r>
        <w:t>XML</w:t>
      </w:r>
    </w:p>
    <w:p w14:paraId="7A52BB6A" w14:textId="77777777" w:rsidR="00D342F5" w:rsidRDefault="0012394F">
      <w:pPr>
        <w:numPr>
          <w:ilvl w:val="0"/>
          <w:numId w:val="21"/>
        </w:numPr>
      </w:pPr>
      <w:hyperlink r:id="rId15">
        <w:r>
          <w:rPr>
            <w:rStyle w:val="Link"/>
          </w:rPr>
          <w:t>Tutorial XML</w:t>
        </w:r>
      </w:hyperlink>
    </w:p>
    <w:p w14:paraId="52ECCE43" w14:textId="77777777" w:rsidR="00D342F5" w:rsidRDefault="0012394F">
      <w:pPr>
        <w:pStyle w:val="Heading2"/>
      </w:pPr>
      <w:bookmarkStart w:id="26" w:name="assistance-required"/>
      <w:r>
        <w:t>Assist</w:t>
      </w:r>
      <w:r>
        <w:t>ance Required</w:t>
      </w:r>
    </w:p>
    <w:bookmarkEnd w:id="26"/>
    <w:p w14:paraId="61B1CAD0" w14:textId="77777777" w:rsidR="00D342F5" w:rsidRDefault="0012394F">
      <w:r>
        <w:t>The participants must take at least 90% of the course, this is 30 hours.</w:t>
      </w:r>
    </w:p>
    <w:sectPr w:rsidR="00D342F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421C7E3"/>
    <w:multiLevelType w:val="multilevel"/>
    <w:tmpl w:val="22AC76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089EFBA"/>
    <w:multiLevelType w:val="multilevel"/>
    <w:tmpl w:val="9A3456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2394F"/>
    <w:rsid w:val="004E29B3"/>
    <w:rsid w:val="00590D07"/>
    <w:rsid w:val="00784D58"/>
    <w:rsid w:val="008D6863"/>
    <w:rsid w:val="00B86B75"/>
    <w:rsid w:val="00BC48D5"/>
    <w:rsid w:val="00C36279"/>
    <w:rsid w:val="00D342F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84D9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androidweekly.net/" TargetMode="External"/><Relationship Id="rId12" Type="http://schemas.openxmlformats.org/officeDocument/2006/relationships/hyperlink" Target="https://github.com/wasabeef/awesome-android-ui" TargetMode="External"/><Relationship Id="rId13" Type="http://schemas.openxmlformats.org/officeDocument/2006/relationships/hyperlink" Target="https://romannurik.github.io/AndroidAssetStudio/icons-launcher.html" TargetMode="External"/><Relationship Id="rId14" Type="http://schemas.openxmlformats.org/officeDocument/2006/relationships/hyperlink" Target="https://www.tutorialesprogramacionya.com/javaya/" TargetMode="External"/><Relationship Id="rId15" Type="http://schemas.openxmlformats.org/officeDocument/2006/relationships/hyperlink" Target="http://www.desarrolloweb.com/manuales/manual-introduccion-xml.html" TargetMode="Externa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jpeg"/><Relationship Id="rId6" Type="http://schemas.openxmlformats.org/officeDocument/2006/relationships/hyperlink" Target="http://github.com/" TargetMode="External"/><Relationship Id="rId7" Type="http://schemas.openxmlformats.org/officeDocument/2006/relationships/hyperlink" Target="https://git-scm.com/" TargetMode="External"/><Relationship Id="rId8" Type="http://schemas.openxmlformats.org/officeDocument/2006/relationships/hyperlink" Target="https://help.github.com/articles/generating-an-ssh-key/" TargetMode="External"/><Relationship Id="rId9" Type="http://schemas.openxmlformats.org/officeDocument/2006/relationships/hyperlink" Target="https://developer.android.com/studio/index.html?hl=es-419" TargetMode="External"/><Relationship Id="rId10" Type="http://schemas.openxmlformats.org/officeDocument/2006/relationships/hyperlink" Target="https://developer.android.com/reference/packag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40</Words>
  <Characters>4790</Characters>
  <Application>Microsoft Macintosh Word</Application>
  <DocSecurity>0</DocSecurity>
  <Lines>39</Lines>
  <Paragraphs>11</Paragraphs>
  <ScaleCrop>false</ScaleCrop>
  <LinksUpToDate>false</LinksUpToDate>
  <CharactersWithSpaces>56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jandro Uribe</dc:creator>
  <cp:lastModifiedBy>Alejandro Uribe</cp:lastModifiedBy>
  <cp:revision>2</cp:revision>
  <dcterms:created xsi:type="dcterms:W3CDTF">2017-02-17T16:33:00Z</dcterms:created>
  <dcterms:modified xsi:type="dcterms:W3CDTF">2017-02-17T16:33:00Z</dcterms:modified>
</cp:coreProperties>
</file>